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2.8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And does drought affect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8% (22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6% (17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 (6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58Z</dcterms:created>
  <dcterms:modified xsi:type="dcterms:W3CDTF">2023-12-12T19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